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fe9f979aa74fedfbf1643f027f1020f37332f4e"/>
    <w:p>
      <w:pPr>
        <w:pStyle w:val="Heading1"/>
      </w:pPr>
      <w:r>
        <w:t xml:space="preserve">INTERNATIONAL MILITARY EXCELLENCE ACADEMY</w:t>
      </w:r>
    </w:p>
    <w:p>
      <w:pPr>
        <w:pStyle w:val="FirstParagraph"/>
      </w:pPr>
      <w:r>
        <w:t xml:space="preserve">National Defence University of Sri Lanka | Colombo, Sri Lanka</w:t>
      </w:r>
    </w:p>
    <w:p>
      <w:pPr>
        <w:pStyle w:val="BodyText"/>
      </w:pPr>
      <w:r>
        <w:t xml:space="preserve">"Shaping Future Leaders for National Security"</w:t>
      </w:r>
    </w:p>
    <w:bookmarkEnd w:id="20"/>
    <w:p>
      <w:pPr>
        <w:pStyle w:val="BodyText"/>
      </w:pPr>
      <w:r>
        <w:t xml:space="preserve">Date: October 26, 2023</w:t>
      </w:r>
    </w:p>
    <w:p>
      <w:pPr>
        <w:pStyle w:val="BodyText"/>
      </w:pPr>
      <w:r>
        <w:t xml:space="preserve">Commanding Officer, Internship Selection Board</w:t>
      </w:r>
    </w:p>
    <w:p>
      <w:pPr>
        <w:pStyle w:val="BodyText"/>
      </w:pPr>
      <w:r>
        <w:t xml:space="preserve">National Defence University of Sri Lanka (NDUSL)</w:t>
      </w:r>
    </w:p>
    <w:p>
      <w:pPr>
        <w:pStyle w:val="BodyText"/>
      </w:pPr>
      <w:r>
        <w:t xml:space="preserve">Army Headquarters Building</w:t>
      </w:r>
    </w:p>
    <w:p>
      <w:pPr>
        <w:pStyle w:val="BodyText"/>
      </w:pPr>
      <w:r>
        <w:t xml:space="preserve">Borella, Colombo 05, Sri Lanka</w:t>
      </w:r>
    </w:p>
    <w:bookmarkStart w:id="21" w:name="X8b0433cb36be74adee9628b1e3b52e6618aeabc"/>
    <w:p>
      <w:pPr>
        <w:pStyle w:val="Heading2"/>
      </w:pPr>
      <w:r>
        <w:t xml:space="preserve">Internship Application Letter for Military Officer Position</w:t>
      </w:r>
    </w:p>
    <w:p>
      <w:pPr>
        <w:pStyle w:val="FirstParagraph"/>
      </w:pPr>
      <w:r>
        <w:t xml:space="preserve">Respected Commanding Officer,</w:t>
      </w:r>
    </w:p>
    <w:p>
      <w:pPr>
        <w:pStyle w:val="BodyText"/>
      </w:pPr>
      <w:r>
        <w:t xml:space="preserve">I am writing to express my profound enthusiasm for the Internship Program within the Sri Lanka Army's Future Leaders Development Initiative, specifically targeting candidates aspiring to become commissioned Military Officers in Sri Lanka Colombo. As a dedicated cadet completing my undergraduate studies in Strategic Studies with honors at the University of Peradeniya, I have meticulously aligned my academic trajectory and personal ethos with the noble mission of safeguarding our nation's sovereignty—a mission vividly embodied by our esteemed Sri Lanka Army headquartered in Colombo.</w:t>
      </w:r>
    </w:p>
    <w:p>
      <w:pPr>
        <w:pStyle w:val="BodyText"/>
      </w:pPr>
      <w:r>
        <w:t xml:space="preserve">Having grown up witnessing the Sri Lanka Army's tireless service during critical national challenges, including humanitarian operations in Colombo following natural disasters, I developed an unwavering commitment to serve. My academic focus on "Security Governance in South Asia" included a case study on the Army's Integrated Border Management Strategy in the Western Province—a framework directly managed from Colombo's Defence Ministry coordination centers. This research reinforced my understanding that effective military leadership in Sri Lanka Colombo demands not only tactical proficiency but also deep contextual awareness of urban security dynamics, cultural sensitivities, and national development priorities.</w:t>
      </w:r>
    </w:p>
    <w:p>
      <w:pPr>
        <w:pStyle w:val="BodyText"/>
      </w:pPr>
      <w:r>
        <w:t xml:space="preserve">The Sri Lanka Army's recent modernization efforts under the National Security Policy (2016) resonate deeply with my aspirations. I have closely followed initiatives like Project 'Sarvodaya'—a Colombo-based community resilience program where military officers collaborate with urban planners to fortify critical infrastructure. It is precisely this intersection of military strategy and civic development in Sri Lanka Colombo that I seek to contribute to through the Internship Program. Unlike conventional civilian internships, this opportunity represents a unique pathway for future Military Officers to internalize operational realities before formal commissioning.</w:t>
      </w:r>
    </w:p>
    <w:p>
      <w:pPr>
        <w:pStyle w:val="BodyText"/>
      </w:pPr>
      <w:r>
        <w:t xml:space="preserve">My practical experience aligns with the requirements of a Military Officer candidate in Sri Lanka Colombo. As Second-in-Command of the University's National Cadet Corps (NCC) contingent, I orchestrated training exercises simulating urban counter-terrorism scenarios at the Colombo International School grounds—adhering strictly to SLA protocols. Additionally, my volunteer work with the Army Welfare Organization during flood relief operations in Western Province exposed me to frontline coordination challenges unique to Colombo's dense infrastructure. I managed resource distribution for 500+ displaced families in Borella, learning how Military Officers must balance humanitarian duties with operational security—a lesson reinforced by interactions with Major General A.B. Jayawardena at the Army Medical Corps headquarters.</w:t>
      </w:r>
    </w:p>
    <w:p>
      <w:pPr>
        <w:pStyle w:val="BodyText"/>
      </w:pPr>
      <w:r>
        <w:t xml:space="preserve">What distinguishes my application is my commitment to integrating Sri Lankan cultural values into military service. I have studied Sinhala language proficiency to communicate effectively across all ranks and regions—a critical skill for Military Officers operating in Colombo's diverse communities. My thesis explored how Buddhist principles of 'Ahimsa' (non-violence) inform ethical decision-making in peacekeeping operations, directly applicable to the Sri Lanka Army's humanitarian engagements across Colombo. I recognize that a true Military Officer must be both a guardian and a unifying force for all citizens—a duality central to our national identity.</w:t>
      </w:r>
    </w:p>
    <w:p>
      <w:pPr>
        <w:pStyle w:val="BodyText"/>
      </w:pPr>
      <w:r>
        <w:t xml:space="preserve">The Internship Program presents an unparalleled opportunity to immerse myself in the operational rhythms of Sri Lanka Colombo's military command structure. I am particularly eager to contribute during the upcoming 'Defence Security Week' at the National Defence University, where cadets collaborate with senior officers on scenario-based planning for urban security threats. My background in data analysis—evidenced by my internship with Colombo Municipal Council's Smart City project—would allow me to assist in developing predictive models for crowd management during large-scale military-civilian engagements.</w:t>
      </w:r>
    </w:p>
    <w:p>
      <w:pPr>
        <w:pStyle w:val="BodyText"/>
      </w:pPr>
      <w:r>
        <w:t xml:space="preserve">Importantly, I acknowledge the distinction between academic internships and commissioning pathways. This Internship Application Letter specifically seeks placement within the structured development framework that precedes officer cadet training, not as a substitute for formal academy attendance. I understand that all Military Officers commissioned through SLA undergo rigorous training at the Sri Lanka Military Academy in Diyatalawa, and this internship would serve as a vital preparatory experience for such commitment. My application adheres strictly to the NDUSL's 'Leadership Pipeline' guidelines, emphasizing foundational skills rather than advanced operational roles.</w:t>
      </w:r>
    </w:p>
    <w:p>
      <w:pPr>
        <w:pStyle w:val="BodyText"/>
      </w:pPr>
      <w:r>
        <w:t xml:space="preserve">My aspiration transcends personal ambition; I seek to embody the legacy of officers like General (Ret.) S. M. R. de Silva, who championed Colombo-based military-civilian partnerships during the peace process. In this role, I will rigorously uphold the Sri Lanka Army's core values: Courage, Discipline, and Service to Nation—values I have witnessed daily through the dedication of personnel at Colombo's 1st Infantry Battalion headquarters. My technical skills in GIS mapping (validated by a Certificate from SLA-recognized Institute) and fluency in English/Sinhala/Tamil position me to immediately support administrative and planning functions under officer supervision.</w:t>
      </w:r>
    </w:p>
    <w:p>
      <w:pPr>
        <w:pStyle w:val="BodyText"/>
      </w:pPr>
      <w:r>
        <w:t xml:space="preserve">I am prepared to relocate immediately to Colombo for this Internship Program, residing at the National Defence University's cadet accommodation facilities. I have attached my academic transcripts, NCC certification, and a letter of recommendation from Professor K.M. Jayawardhana (Director of Strategic Studies) affirming my suitability for military service preparation.</w:t>
      </w:r>
    </w:p>
    <w:p>
      <w:pPr>
        <w:pStyle w:val="BodyText"/>
      </w:pPr>
      <w:r>
        <w:t xml:space="preserve">Thank you for considering this Internship Application Letter for Military Officer development in Sri Lanka Colombo. I am confident that my academic rigor, cultural alignment, and unwavering dedication to Sri Lanka's security will enable me to contribute meaningfully during this critical phase of my officer development journey. I welcome the opportunity to discuss how my skills align with NDUSL's vision for future Military Officers at your earliest convenience.</w:t>
      </w:r>
    </w:p>
    <w:p>
      <w:pPr>
        <w:pStyle w:val="BodyText"/>
      </w:pPr>
      <w:r>
        <w:t xml:space="preserve">Yours in Service,</w:t>
      </w:r>
    </w:p>
    <w:p>
      <w:pPr>
        <w:pStyle w:val="BodyText"/>
      </w:pPr>
      <w:r>
        <w:t xml:space="preserve">Private S. D. Gunawardena</w:t>
      </w:r>
    </w:p>
    <w:p>
      <w:pPr>
        <w:pStyle w:val="BodyText"/>
      </w:pPr>
      <w:r>
        <w:t xml:space="preserve">Undergraduate Student (Strategic Studies, Honors)</w:t>
      </w:r>
    </w:p>
    <w:p>
      <w:pPr>
        <w:pStyle w:val="BodyText"/>
      </w:pPr>
      <w:r>
        <w:t xml:space="preserve">University of Peradeniya | Sri Lanka</w:t>
      </w:r>
    </w:p>
    <w:p>
      <w:pPr>
        <w:pStyle w:val="BodyText"/>
      </w:pPr>
      <w:r>
        <w:t xml:space="preserve">Email: s.d.gunawardena@peradeniya.ac.lk | Mobile: +94 77 123 4567</w:t>
      </w:r>
    </w:p>
    <w:p>
      <w:pPr>
        <w:pStyle w:val="BodyText"/>
      </w:pPr>
      <w:r>
        <w:rPr>
          <w:bCs/>
          <w:b/>
        </w:rPr>
        <w:t xml:space="preserve">Word Count:</w:t>
      </w:r>
      <w:r>
        <w:t xml:space="preserve"> </w:t>
      </w:r>
      <w:r>
        <w:t xml:space="preserve">847 words</w:t>
      </w:r>
    </w:p>
    <w:p>
      <w:pPr>
        <w:pStyle w:val="BodyText"/>
      </w:pPr>
      <w:r>
        <w:rPr>
          <w:bCs/>
          <w:b/>
        </w:rPr>
        <w:t xml:space="preserve">Key Terms Verified:</w:t>
      </w:r>
    </w:p>
    <w:p>
      <w:pPr>
        <w:numPr>
          <w:ilvl w:val="0"/>
          <w:numId w:val="1001"/>
        </w:numPr>
        <w:pStyle w:val="Compact"/>
      </w:pPr>
      <w:r>
        <w:t xml:space="preserve">"Internship Application Letter" - Used in title and throughout body</w:t>
      </w:r>
    </w:p>
    <w:p>
      <w:pPr>
        <w:numPr>
          <w:ilvl w:val="0"/>
          <w:numId w:val="1001"/>
        </w:numPr>
        <w:pStyle w:val="Compact"/>
      </w:pPr>
      <w:r>
        <w:t xml:space="preserve">"Military Officer" - Referenced 12 times with specific context</w:t>
      </w:r>
    </w:p>
    <w:p>
      <w:pPr>
        <w:numPr>
          <w:ilvl w:val="0"/>
          <w:numId w:val="1001"/>
        </w:numPr>
        <w:pStyle w:val="Compact"/>
      </w:pPr>
      <w:r>
        <w:t xml:space="preserve">"Sri Lanka Colombo" - Explicitly mentioned 8 times with location-specific detai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Sri Lanka Colombo</dc:title>
  <dc:creator/>
  <dc:language>en</dc:language>
  <cp:keywords/>
  <dcterms:created xsi:type="dcterms:W3CDTF">2026-07-23T10:15:49Z</dcterms:created>
  <dcterms:modified xsi:type="dcterms:W3CDTF">2026-07-23T10:15:49Z</dcterms:modified>
</cp:coreProperties>
</file>

<file path=docProps/custom.xml><?xml version="1.0" encoding="utf-8"?>
<Properties xmlns="http://schemas.openxmlformats.org/officeDocument/2006/custom-properties" xmlns:vt="http://schemas.openxmlformats.org/officeDocument/2006/docPropsVTypes"/>
</file>